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p>
    <w:bookmarkStart w:id="25" w:name="X464a33c393c9a1d0fc24656867120d21bfabb85"/>
    <w:p>
      <w:pPr>
        <w:pStyle w:val="Heading1"/>
      </w:pPr>
      <w:r>
        <w:t xml:space="preserve">Cover Letter for Psychiatrist Position in United States San Francisco</w:t>
      </w:r>
    </w:p>
    <w:p>
      <w:pPr>
        <w:pStyle w:val="FirstParagraph"/>
      </w:pPr>
      <w:r>
        <w:rPr>
          <w:bCs/>
          <w:b/>
        </w:rPr>
        <w:t xml:space="preserve">John Doe</w:t>
      </w:r>
      <w:r>
        <w:br/>
      </w:r>
      <w:r>
        <w:t xml:space="preserve">123 Main Street</w:t>
      </w:r>
      <w:r>
        <w:br/>
      </w:r>
      <w:r>
        <w:t xml:space="preserve">San Francisco, CA 94105</w:t>
      </w:r>
      <w:r>
        <w:br/>
      </w:r>
      <w:r>
        <w:t xml:space="preserve">(555) 123-4567</w:t>
      </w:r>
      <w:r>
        <w:br/>
      </w:r>
      <w:r>
        <w:t xml:space="preserve">johndoe@email.com</w:t>
      </w:r>
      <w:r>
        <w:br/>
      </w:r>
      <w:r>
        <w:t xml:space="preserve">April 5, 2024</w:t>
      </w:r>
    </w:p>
    <w:p>
      <w:pPr>
        <w:pStyle w:val="BodyText"/>
      </w:pPr>
      <w:r>
        <w:rPr>
          <w:bCs/>
          <w:b/>
        </w:rPr>
        <w:t xml:space="preserve">Dr. Emily Carter</w:t>
      </w:r>
      <w:r>
        <w:br/>
      </w:r>
      <w:r>
        <w:t xml:space="preserve">Director of Human Resources</w:t>
      </w:r>
      <w:r>
        <w:br/>
      </w:r>
      <w:r>
        <w:t xml:space="preserve">San Francisco Mental Health Institute</w:t>
      </w:r>
      <w:r>
        <w:br/>
      </w:r>
      <w:r>
        <w:t xml:space="preserve">456 Mission Street</w:t>
      </w:r>
      <w:r>
        <w:br/>
      </w:r>
      <w:r>
        <w:t xml:space="preserve">San Francisco, CA 94105</w:t>
      </w:r>
    </w:p>
    <w:p>
      <w:pPr>
        <w:pStyle w:val="BodyText"/>
      </w:pPr>
      <w:r>
        <w:t xml:space="preserve">Dear Dr. Carter,</w:t>
      </w:r>
    </w:p>
    <w:p>
      <w:pPr>
        <w:pStyle w:val="BodyText"/>
      </w:pPr>
      <w:r>
        <w:t xml:space="preserve">I am writing to express my enthusiastic interest in the Psychiatrist position at the San Francisco Mental Health Institute, a renowned institution dedicated to advancing mental health care in the United States. As a highly motivated and compassionate psychiatrist with over a decade of experience, I am eager to contribute my expertise, clinical acumen, and passion for holistic patient care to your team. The unique opportunities available in United States San Francisco to address complex mental health challenges make this role particularly compelling for me.</w:t>
      </w:r>
    </w:p>
    <w:bookmarkStart w:id="20" w:name="professional-background"/>
    <w:p>
      <w:pPr>
        <w:pStyle w:val="Heading2"/>
      </w:pPr>
      <w:r>
        <w:t xml:space="preserve">Professional Background</w:t>
      </w:r>
    </w:p>
    <w:p>
      <w:pPr>
        <w:pStyle w:val="FirstParagraph"/>
      </w:pPr>
      <w:r>
        <w:t xml:space="preserve">With a medical degree from Stanford University School of Medicine and a residency in psychiatry at the University of California, San Francisco (UCSF), I have cultivated a deep understanding of the intricate interplay between biological, psychological, and social factors that shape mental health. My career has been defined by a commitment to serving diverse populations, including individuals facing trauma, substance use disorders, and co-occurring psychiatric conditions. Over the years, I have worked in both clinical settings and academic environments, allowing me to refine my skills in evidence-based treatments such as cognitive-behavioral therapy (CBT), psychopharmacology, and crisis intervention.</w:t>
      </w:r>
    </w:p>
    <w:p>
      <w:pPr>
        <w:pStyle w:val="BodyText"/>
      </w:pPr>
      <w:r>
        <w:t xml:space="preserve">At the San Francisco VA Medical Center, I led a multidisciplinary team to develop innovative care models for veterans with post-traumatic stress disorder (PTSD). This experience not only strengthened my ability to provide trauma-informed care but also deepened my appreciation for the importance of cultural competence in psychiatry. In United States San Francisco, where the population is as diverse as it is dynamic, I have consistently prioritized understanding patients' unique backgrounds to deliver personalized and effective treatment plans.</w:t>
      </w:r>
    </w:p>
    <w:bookmarkEnd w:id="20"/>
    <w:bookmarkStart w:id="21" w:name="why-san-francisco"/>
    <w:p>
      <w:pPr>
        <w:pStyle w:val="Heading2"/>
      </w:pPr>
      <w:r>
        <w:t xml:space="preserve">Why San Francisco?</w:t>
      </w:r>
    </w:p>
    <w:p>
      <w:pPr>
        <w:pStyle w:val="FirstParagraph"/>
      </w:pPr>
      <w:r>
        <w:t xml:space="preserve">The vibrant energy of United States San Francisco has always inspired me. As a city at the forefront of mental health innovation, San Francisco offers a unique platform to address some of the most pressing challenges in psychiatry today. From its progressive approach to mental health policy to its emphasis on integrating technology with traditional care, the region is a hub for groundbreaking work. I am particularly drawn to the opportunity to collaborate with professionals who share a vision of reducing stigma and expanding access to care for underserved communities.</w:t>
      </w:r>
    </w:p>
    <w:p>
      <w:pPr>
        <w:pStyle w:val="BodyText"/>
      </w:pPr>
      <w:r>
        <w:t xml:space="preserve">Having lived and worked in San Francisco for several years, I have witnessed firsthand the resilience of its residents and the critical need for accessible, high-quality psychiatric services. The city’s diverse population, ranging from tech professionals to low-income families, presents both challenges and opportunities to innovate in mental health care. I am excited about the possibility of contributing to initiatives that leverage telehealth, community outreach programs, and interdisciplinary partnerships to improve outcomes for patients across all socioeconomic backgrounds.</w:t>
      </w:r>
    </w:p>
    <w:bookmarkEnd w:id="21"/>
    <w:bookmarkStart w:id="22" w:name="alignment-with-your-mission"/>
    <w:p>
      <w:pPr>
        <w:pStyle w:val="Heading2"/>
      </w:pPr>
      <w:r>
        <w:t xml:space="preserve">Alignment with Your Mission</w:t>
      </w:r>
    </w:p>
    <w:p>
      <w:pPr>
        <w:pStyle w:val="FirstParagraph"/>
      </w:pPr>
      <w:r>
        <w:t xml:space="preserve">The San Francisco Mental Health Institute’s mission to provide compassionate, evidence-based care aligns closely with my professional values. I am particularly impressed by your institution’s focus on integrating mental health services into primary care and your commitment to addressing disparities in treatment access. My experience in developing community-based programs has equipped me with the skills to support such initiatives effectively.</w:t>
      </w:r>
    </w:p>
    <w:p>
      <w:pPr>
        <w:pStyle w:val="BodyText"/>
      </w:pPr>
      <w:r>
        <w:t xml:space="preserve">For instance, during my tenure at a nonprofit clinic in Oakland, I helped design a mobile crisis intervention program that reduced hospitalizations by 30% among homeless individuals with severe mental illness. This project required close collaboration with social workers, emergency responders, and local government agencies—skills I believe are directly applicable to the work of the San Francisco Mental Health Institute. I am confident that my ability to bridge clinical practice with systemic change will add value to your team.</w:t>
      </w:r>
    </w:p>
    <w:bookmarkEnd w:id="22"/>
    <w:bookmarkStart w:id="23" w:name="personal-qualities"/>
    <w:p>
      <w:pPr>
        <w:pStyle w:val="Heading2"/>
      </w:pPr>
      <w:r>
        <w:t xml:space="preserve">Personal Qualities</w:t>
      </w:r>
    </w:p>
    <w:p>
      <w:pPr>
        <w:pStyle w:val="FirstParagraph"/>
      </w:pPr>
      <w:r>
        <w:t xml:space="preserve">Beyond my technical expertise, I bring a strong sense of empathy, resilience, and adaptability. In the United States San Francisco’s fast-paced environment, I thrive under pressure while maintaining a patient-centered approach. My ability to communicate complex medical concepts in an accessible manner has earned me the trust of patients and colleagues alike. Additionally, my leadership experience includes mentoring junior psychiatrists and participating in peer review committees, which has honed my collaborative and reflective practice.</w:t>
      </w:r>
    </w:p>
    <w:p>
      <w:pPr>
        <w:pStyle w:val="BodyText"/>
      </w:pPr>
      <w:r>
        <w:t xml:space="preserve">I am also deeply committed to lifelong learning. I regularly attend conferences such as the American Psychiatric Association (APA) annual meeting and stay updated on emerging research through journals like *JAMA Psychiatry* and *The Lancet Psychiatry*. This dedication ensures that my clinical practice remains at the forefront of scientific advancements.</w:t>
      </w:r>
    </w:p>
    <w:bookmarkEnd w:id="23"/>
    <w:bookmarkStart w:id="24" w:name="conclusion"/>
    <w:p>
      <w:pPr>
        <w:pStyle w:val="Heading2"/>
      </w:pPr>
      <w:r>
        <w:t xml:space="preserve">Conclusion</w:t>
      </w:r>
    </w:p>
    <w:p>
      <w:pPr>
        <w:pStyle w:val="FirstParagraph"/>
      </w:pPr>
      <w:r>
        <w:t xml:space="preserve">I am eager to bring my expertise, passion, and vision to the San Francisco Mental Health Institute. The opportunity to contribute to a city that values innovation and inclusivity in mental health care is both thrilling and meaningful. I would be honored to discuss how my background and goals align with your institution’s objectives in an interview.</w:t>
      </w:r>
    </w:p>
    <w:p>
      <w:pPr>
        <w:pStyle w:val="BodyText"/>
      </w:pPr>
      <w:r>
        <w:t xml:space="preserve">Thank you for considering my application. I look forward to the possibility of contributing to the continued success of the San Francisco Mental Health Institute and making a lasting impact on the lives of patients in United States San Francisco.</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dc:title>
  <dc:creator/>
  <dc:language>en</dc:language>
  <cp:keywords/>
  <dcterms:created xsi:type="dcterms:W3CDTF">2026-07-24T09:14:04Z</dcterms:created>
  <dcterms:modified xsi:type="dcterms:W3CDTF">2026-07-24T09:14:04Z</dcterms:modified>
</cp:coreProperties>
</file>

<file path=docProps/custom.xml><?xml version="1.0" encoding="utf-8"?>
<Properties xmlns="http://schemas.openxmlformats.org/officeDocument/2006/custom-properties" xmlns:vt="http://schemas.openxmlformats.org/officeDocument/2006/docPropsVTypes"/>
</file>